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ugging</w:t>
      </w:r>
      <w:r>
        <w:t xml:space="preserve"> </w:t>
      </w:r>
      <w:r>
        <w:t xml:space="preserve">Adventures:</w:t>
      </w:r>
      <w:r>
        <w:t xml:space="preserve"> </w:t>
      </w:r>
      <w:r>
        <w:t xml:space="preserve">The</w:t>
      </w:r>
      <w:r>
        <w:t xml:space="preserve"> </w:t>
      </w:r>
      <w:r>
        <w:t xml:space="preserve">Quest</w:t>
      </w:r>
      <w:r>
        <w:t xml:space="preserve"> </w:t>
      </w:r>
      <w:r>
        <w:t xml:space="preserve">for</w:t>
      </w:r>
      <w:r>
        <w:t xml:space="preserve"> </w:t>
      </w:r>
      <w:r>
        <w:t xml:space="preserve">Bug-Free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Uncover</w:t>
      </w:r>
      <w:r>
        <w:t xml:space="preserve"> </w:t>
      </w:r>
      <w:r>
        <w:t xml:space="preserve">Bugs</w:t>
      </w:r>
      <w:r>
        <w:t xml:space="preserve"> </w:t>
      </w:r>
      <w:r>
        <w:t xml:space="preserve">and</w:t>
      </w:r>
      <w:r>
        <w:t xml:space="preserve"> </w:t>
      </w:r>
      <w:r>
        <w:t xml:space="preserve">Fix</w:t>
      </w:r>
      <w:r>
        <w:t xml:space="preserve"> </w:t>
      </w:r>
      <w:r>
        <w:t xml:space="preserve">Them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ro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ebugging: Fixing errors found during testing.</w:t>
      </w:r>
    </w:p>
    <w:bookmarkStart w:id="20" w:name="testing-vs.-debugging"/>
    <w:p>
      <w:pPr>
        <w:pStyle w:val="Heading1"/>
      </w:pPr>
      <w:r>
        <w:t xml:space="preserve">Testing vs. Debugg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22"/>
        <w:gridCol w:w="3432"/>
        <w:gridCol w:w="33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bu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errors and issues in th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errors and issues found during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ning the code with various inputs to check for correc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ing and modifying the code to fix err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ed before debu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ed after testing detects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report of failures, errors, or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ed code without the detected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frameworks like</w:t>
            </w:r>
            <w:r>
              <w:t xml:space="preserve"> </w:t>
            </w:r>
            <w:r>
              <w:rPr>
                <w:rStyle w:val="VerbatimChar"/>
              </w:rPr>
              <w:t xml:space="preserve">unit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y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ggers, print statements, IDE debugging tools</w:t>
            </w:r>
          </w:p>
        </w:tc>
      </w:tr>
    </w:tbl>
    <w:bookmarkEnd w:id="20"/>
    <w:bookmarkStart w:id="21" w:name="why-debugging-is-important"/>
    <w:p>
      <w:pPr>
        <w:pStyle w:val="Heading1"/>
      </w:pPr>
      <w:r>
        <w:t xml:space="preserve">Why Debugging is Importa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Code Correctness</w:t>
      </w:r>
      <w:r>
        <w:t xml:space="preserve">: Debugging helps find and fix errors, ensuring the code works as intend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Software Quality</w:t>
      </w:r>
      <w:r>
        <w:t xml:space="preserve">: Identifying and resolving bugs leads to more reliable and robust softw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timize Performance</w:t>
      </w:r>
      <w:r>
        <w:t xml:space="preserve">: Debugging can help identify performance bottlenecks and ineffici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 Maintainability</w:t>
      </w:r>
      <w:r>
        <w:t xml:space="preserve">: Code that is thoroughly debugged is easier to maintain and exte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ilitate Learning</w:t>
      </w:r>
      <w:r>
        <w:t xml:space="preserve">: Debugging helps programmers understand how their code works and how different parts interact.</w:t>
      </w:r>
    </w:p>
    <w:bookmarkEnd w:id="21"/>
    <w:bookmarkStart w:id="22" w:name="methods-of-debugging-in-python"/>
    <w:p>
      <w:pPr>
        <w:pStyle w:val="Heading1"/>
      </w:pPr>
      <w:r>
        <w:t xml:space="preserve">Methods of Debugging in Pyth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p/Trace Through Co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pect Ob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thon Debugger (pdb)</w:t>
      </w:r>
    </w:p>
    <w:bookmarkEnd w:id="22"/>
    <w:bookmarkStart w:id="23" w:name="steptrace-through-code"/>
    <w:p>
      <w:pPr>
        <w:pStyle w:val="Heading1"/>
      </w:pPr>
      <w:r>
        <w:t xml:space="preserve">Step/Trace Through Cod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int()</w:t>
      </w:r>
      <w:r>
        <w:t xml:space="preserve">: Output variable values and program flow to the consol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gging()</w:t>
      </w:r>
      <w:r>
        <w:t xml:space="preserve">: Use the logging module for more advanced logging capabilitie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)</w:t>
      </w:r>
      <w:r>
        <w:br/>
      </w:r>
      <w:r>
        <w:rPr>
          <w:rStyle w:val="NormalTok"/>
        </w:rPr>
        <w:t xml:space="preserve">logging.info(</w:t>
      </w:r>
      <w:r>
        <w:rPr>
          <w:rStyle w:val="SpecialStringTok"/>
        </w:rPr>
        <w:t xml:space="preserve">f"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3"/>
    <w:bookmarkStart w:id="24" w:name="inspect-objects"/>
    <w:p>
      <w:pPr>
        <w:pStyle w:val="Heading1"/>
      </w:pPr>
      <w:r>
        <w:t xml:space="preserve">Inspect Object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ype()</w:t>
      </w:r>
      <w:r>
        <w:t xml:space="preserve">: Check the type of an objec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spect module</w:t>
      </w:r>
      <w:r>
        <w:t xml:space="preserve">: Provides several useful functions to help get information about live object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nsp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spect.getmembers(x))</w:t>
      </w:r>
    </w:p>
    <w:bookmarkEnd w:id="24"/>
    <w:bookmarkStart w:id="25" w:name="python-debugger-pdb"/>
    <w:p>
      <w:pPr>
        <w:pStyle w:val="Heading1"/>
      </w:pPr>
      <w:r>
        <w:t xml:space="preserve">Python Debugger (pdb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reakpoint()</w:t>
      </w:r>
      <w:r>
        <w:t xml:space="preserve">: Built-in function to pause execution and enter debugging mod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ample_function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reak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example_function(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raceback</w:t>
      </w:r>
      <w:r>
        <w:t xml:space="preserve">: Useful for getting detailed error reports when other methods are not enough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raceback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raceback.print_exc()</w:t>
      </w:r>
    </w:p>
    <w:bookmarkEnd w:id="25"/>
    <w:bookmarkStart w:id="26" w:name="example-using-print-for-debugging"/>
    <w:p>
      <w:pPr>
        <w:pStyle w:val="Heading1"/>
      </w:pPr>
      <w:r>
        <w:t xml:space="preserve">Example: Using print() for Debu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example-using-logging-for-debugging"/>
    <w:p>
      <w:pPr>
        <w:pStyle w:val="Heading1"/>
      </w:pPr>
      <w:r>
        <w:t xml:space="preserve">Example: Using logging for Debugg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logging.debug(</w:t>
      </w:r>
      <w:r>
        <w:rPr>
          <w:rStyle w:val="SpecialStringTok"/>
        </w:rPr>
        <w:t xml:space="preserve">f"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ing.debug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7"/>
    <w:bookmarkStart w:id="28" w:name="example-using-pdb-for-debugging"/>
    <w:p>
      <w:pPr>
        <w:pStyle w:val="Heading1"/>
      </w:pPr>
      <w:r>
        <w:t xml:space="preserve">Example: Using pdb for Debu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reak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8"/>
    <w:bookmarkStart w:id="29" w:name="best-practices-for-debugging"/>
    <w:p>
      <w:pPr>
        <w:pStyle w:val="Heading1"/>
      </w:pPr>
      <w:r>
        <w:t xml:space="preserve">Best Practices for Debugg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rt Small</w:t>
      </w:r>
      <w:r>
        <w:t xml:space="preserve">: Debug small sections of code before moving to larger sec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 Version Control</w:t>
      </w:r>
      <w:r>
        <w:t xml:space="preserve">: Keep track of changes to easily revert to a working sta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ite Tests</w:t>
      </w:r>
      <w:r>
        <w:t xml:space="preserve">: Combine debugging with writing tests to catch errors ear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derstand the Error</w:t>
      </w:r>
      <w:r>
        <w:t xml:space="preserve">: Take time to understand the error message and stack tra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y Organized</w:t>
      </w:r>
      <w:r>
        <w:t xml:space="preserve">: Keep debugging sessions focused and organized.</w:t>
      </w:r>
    </w:p>
    <w:bookmarkEnd w:id="29"/>
    <w:bookmarkStart w:id="3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8"/>
        </w:numPr>
        <w:pStyle w:val="Compact"/>
      </w:pPr>
      <w:r>
        <w:t xml:space="preserve">Debugging is the process of fixing errors found during testing.</w:t>
      </w:r>
    </w:p>
    <w:p>
      <w:pPr>
        <w:numPr>
          <w:ilvl w:val="0"/>
          <w:numId w:val="1008"/>
        </w:numPr>
        <w:pStyle w:val="Compact"/>
      </w:pPr>
      <w:r>
        <w:t xml:space="preserve">Various methods of debugging in Python:</w:t>
      </w:r>
    </w:p>
    <w:p>
      <w:pPr>
        <w:numPr>
          <w:ilvl w:val="1"/>
          <w:numId w:val="1009"/>
        </w:numPr>
        <w:pStyle w:val="Compact"/>
      </w:pPr>
      <w:r>
        <w:t xml:space="preserve">Step/Trace through code with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ging()</w:t>
      </w:r>
    </w:p>
    <w:p>
      <w:pPr>
        <w:numPr>
          <w:ilvl w:val="1"/>
          <w:numId w:val="1009"/>
        </w:numPr>
        <w:pStyle w:val="Compact"/>
      </w:pPr>
      <w:r>
        <w:t xml:space="preserve">Inspect objects with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pect</w:t>
      </w:r>
    </w:p>
    <w:p>
      <w:pPr>
        <w:numPr>
          <w:ilvl w:val="1"/>
          <w:numId w:val="1009"/>
        </w:numPr>
        <w:pStyle w:val="Compact"/>
      </w:pPr>
      <w:r>
        <w:t xml:space="preserve">Use Python debugger</w:t>
      </w:r>
      <w:r>
        <w:t xml:space="preserve"> </w:t>
      </w:r>
      <w:r>
        <w:rPr>
          <w:rStyle w:val="VerbatimChar"/>
        </w:rPr>
        <w:t xml:space="preserve">pdb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reak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aceback</w:t>
      </w:r>
    </w:p>
    <w:bookmarkEnd w:id="30"/>
    <w:bookmarkStart w:id="31" w:name="next-sessions"/>
    <w:p>
      <w:pPr>
        <w:pStyle w:val="Heading1"/>
      </w:pPr>
      <w:r>
        <w:t xml:space="preserve">Next Sessions</w:t>
      </w:r>
    </w:p>
    <w:p>
      <w:pPr>
        <w:numPr>
          <w:ilvl w:val="0"/>
          <w:numId w:val="1010"/>
        </w:numPr>
        <w:pStyle w:val="Compact"/>
      </w:pPr>
      <w:r>
        <w:t xml:space="preserve">Add documentation</w:t>
      </w:r>
    </w:p>
    <w:p>
      <w:pPr>
        <w:numPr>
          <w:ilvl w:val="0"/>
          <w:numId w:val="1010"/>
        </w:numPr>
        <w:pStyle w:val="Compact"/>
      </w:pPr>
      <w:r>
        <w:t xml:space="preserve">Distribution method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ugging Adventures: The Quest for Bug-Free Code</dc:title>
  <dc:creator>Michael Borck</dc:creator>
  <cp:keywords/>
  <dcterms:created xsi:type="dcterms:W3CDTF">2024-06-26T07:05:48Z</dcterms:created>
  <dcterms:modified xsi:type="dcterms:W3CDTF">2024-06-26T07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Uncover Bugs and Fix Them Like a Pro</vt:lpwstr>
  </property>
  <property fmtid="{D5CDD505-2E9C-101B-9397-08002B2CF9AE}" pid="10" name="toc-title">
    <vt:lpwstr>Table of contents</vt:lpwstr>
  </property>
</Properties>
</file>